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C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CMEL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7, 2.53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OR = Odds Ratio, CI = Confidence Interva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5T21:19:54Z</dcterms:created>
  <dcterms:modified xsi:type="dcterms:W3CDTF">2023-12-15T21:1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